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Xa1ec838215c715eca9fd332184f21d533b01d9d"/>
    <w:p>
      <w:pPr>
        <w:pStyle w:val="Heading1"/>
      </w:pPr>
      <w:r>
        <w:t xml:space="preserve">Cover Letter for Meteorologist Position in Morocco Casablanca</w:t>
      </w:r>
    </w:p>
    <w:p>
      <w:pPr>
        <w:pStyle w:val="FirstParagraph"/>
      </w:pPr>
      <w:r>
        <w:t xml:space="preserve">Dear [Hiring Manager's Name],</w:t>
      </w:r>
    </w:p>
    <w:p>
      <w:pPr>
        <w:pStyle w:val="BodyText"/>
      </w:pPr>
      <w:r>
        <w:t xml:space="preserve">I am writing to express my sincere interest in the Meteorologist position at your organization in Morocco Casablanca. As a dedicated and experienced meteorologist with a passion for understanding and predicting weather patterns, I am eager to contribute my expertise to support the unique climatic and environmental needs of this vibrant city. My academic background, professional experience, and deep appreciation for Morocco’s dynamic weather systems make me an ideal candidate for this opportunity.</w:t>
      </w:r>
    </w:p>
    <w:bookmarkStart w:id="20" w:name="why-this-role-matters"/>
    <w:p>
      <w:pPr>
        <w:pStyle w:val="Heading2"/>
      </w:pPr>
      <w:r>
        <w:t xml:space="preserve">Why This Role Matters</w:t>
      </w:r>
    </w:p>
    <w:p>
      <w:pPr>
        <w:pStyle w:val="FirstParagraph"/>
      </w:pPr>
      <w:r>
        <w:t xml:space="preserve">As a Meteorologist, my work has always been driven by the goal of enhancing public safety and informing critical decisions through accurate weather analysis. Morocco Casablanca, with its Mediterranean climate characterized by mild, wet winters and hot, dry summers, presents both challenges and opportunities for meteorological expertise. The region’s proximity to the Atlantic Ocean introduces complex interactions between coastal and inland weather systems, requiring precise forecasting to support agriculture, urban planning, transportation infrastructure, and disaster preparedness. I am particularly drawn to this role because it aligns with my commitment to leveraging meteorological science for the benefit of communities in diverse environments.</w:t>
      </w:r>
    </w:p>
    <w:bookmarkEnd w:id="20"/>
    <w:bookmarkStart w:id="21" w:name="professional-background-and-expertise"/>
    <w:p>
      <w:pPr>
        <w:pStyle w:val="Heading2"/>
      </w:pPr>
      <w:r>
        <w:t xml:space="preserve">Professional Background and Expertise</w:t>
      </w:r>
    </w:p>
    <w:p>
      <w:pPr>
        <w:pStyle w:val="FirstParagraph"/>
      </w:pPr>
      <w:r>
        <w:t xml:space="preserve">I hold a Master’s degree in Meteorology from [Your University], where I specialized in atmospheric dynamics and climate modeling. During my studies, I focused on regional weather patterns, including the impact of coastal geography on precipitation and temperature fluctuations—skills that are directly applicable to Morocco Casablanca’s unique climatic conditions. My professional journey has included roles at [Previous Employer or Organization], where I developed forecasting models for urban areas and collaborated with local authorities to improve weather-related risk management strategies.</w:t>
      </w:r>
    </w:p>
    <w:p>
      <w:pPr>
        <w:pStyle w:val="BodyText"/>
      </w:pPr>
      <w:r>
        <w:t xml:space="preserve">One of my key strengths as a Meteorologist is my ability to translate complex scientific data into actionable insights. For example, while working in [Previous Location], I designed a real-time weather monitoring system that integrated satellite imagery and ground-based sensors to provide hyperlocal forecasts for coastal communities. This project not only enhanced public awareness but also reduced the economic impact of severe weather events by 15% within the first year of implementation. Such experiences have honed my skills in data analysis, model validation, and communication—qualities I believe are essential for success in Morocco Casablanca.</w:t>
      </w:r>
    </w:p>
    <w:bookmarkEnd w:id="21"/>
    <w:bookmarkStart w:id="22" w:name="adapting-to-morocco-casablancas-climate"/>
    <w:p>
      <w:pPr>
        <w:pStyle w:val="Heading2"/>
      </w:pPr>
      <w:r>
        <w:t xml:space="preserve">Adapting to Morocco Casablanca’s Climate</w:t>
      </w:r>
    </w:p>
    <w:p>
      <w:pPr>
        <w:pStyle w:val="FirstParagraph"/>
      </w:pPr>
      <w:r>
        <w:t xml:space="preserve">Morocco Casablanca’s climate is a blend of coastal and semi-arid influences, creating a microenvironment that requires specialized meteorological attention. The region experiences occasional heatwaves, sudden rainstorms, and strong wind patterns due to its location along the Atlantic coast. As a Meteorologist with experience in similar climates, I am well-equipped to address these challenges. My research on coastal upwelling systems and their impact on local weather has provided me with a nuanced understanding of how oceanic conditions influence terrestrial climates—a perspective that will be invaluable in Casablanca.</w:t>
      </w:r>
    </w:p>
    <w:p>
      <w:pPr>
        <w:pStyle w:val="BodyText"/>
      </w:pPr>
      <w:r>
        <w:t xml:space="preserve">Moreover, the city’s rapid urbanization and growing population demand accurate weather predictions to support sustainable development. From managing flood risks during heavy rainfall to optimizing energy consumption during heatwaves, my work as a Meteorologist can directly contribute to the resilience of Morocco Casablanca’s infrastructure. I am particularly interested in collaborating with local institutions to develop climate adaptation strategies that consider both short-term weather events and long-term climatic trends.</w:t>
      </w:r>
    </w:p>
    <w:bookmarkEnd w:id="22"/>
    <w:bookmarkStart w:id="23" w:name="why-morocco-casablanca"/>
    <w:p>
      <w:pPr>
        <w:pStyle w:val="Heading2"/>
      </w:pPr>
      <w:r>
        <w:t xml:space="preserve">Why Morocco Casablanca?</w:t>
      </w:r>
    </w:p>
    <w:p>
      <w:pPr>
        <w:pStyle w:val="FirstParagraph"/>
      </w:pPr>
      <w:r>
        <w:t xml:space="preserve">Morocco Casablanca is not just a geographical location—it is a hub of cultural, economic, and environmental significance. The city’s strategic position along the Atlantic coast makes it a critical area for meteorological research and public service. As a Meteorologist, I am deeply motivated to work in such an environment where my expertise can have a tangible impact on people’s lives. Whether it’s providing timely warnings for storms or supporting agricultural planning during dry seasons, I am committed to ensuring that weather data is used effectively to benefit the community.</w:t>
      </w:r>
    </w:p>
    <w:p>
      <w:pPr>
        <w:pStyle w:val="BodyText"/>
      </w:pPr>
      <w:r>
        <w:t xml:space="preserve">Additionally, I have a strong appreciation for Morocco’s rich cultural heritage and its dedication to innovation. The country has made significant strides in renewable energy and climate resilience, which aligns with my professional values. I am eager to contribute my skills to an organization that shares this vision of sustainable development while maintaining the highest standards of meteorological accuracy.</w:t>
      </w:r>
    </w:p>
    <w:bookmarkEnd w:id="23"/>
    <w:bookmarkStart w:id="24" w:name="conclusion"/>
    <w:p>
      <w:pPr>
        <w:pStyle w:val="Heading2"/>
      </w:pPr>
      <w:r>
        <w:t xml:space="preserve">Conclusion</w:t>
      </w:r>
    </w:p>
    <w:p>
      <w:pPr>
        <w:pStyle w:val="FirstParagraph"/>
      </w:pPr>
      <w:r>
        <w:t xml:space="preserve">In conclusion, I am confident that my qualifications as a Meteorologist, combined with my enthusiasm for working in Morocco Casablanca, make me an excellent fit for this role. I would be honored to bring my expertise in weather analysis, data interpretation, and public communication to your team. Thank you for considering my application. I look forward to the opportunity to discuss how I can contribute to your organization’s mission of advancing meteorological science in this dynamic reg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Morocco Casablanca</dc:title>
  <dc:creator/>
  <dc:language>en</dc:language>
  <cp:keywords/>
  <dcterms:created xsi:type="dcterms:W3CDTF">2026-07-21T14:11:07Z</dcterms:created>
  <dcterms:modified xsi:type="dcterms:W3CDTF">2026-07-21T14:11:07Z</dcterms:modified>
</cp:coreProperties>
</file>

<file path=docProps/custom.xml><?xml version="1.0" encoding="utf-8"?>
<Properties xmlns="http://schemas.openxmlformats.org/officeDocument/2006/custom-properties" xmlns:vt="http://schemas.openxmlformats.org/officeDocument/2006/docPropsVTypes"/>
</file>